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fde6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b4f949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884c3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10:01:08Z</dcterms:created>
  <dcterms:modified xsi:type="dcterms:W3CDTF">2022-01-20T10:01:08Z</dcterms:modified>
</cp:coreProperties>
</file>